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10763"/>
      </w:tblGrid>
      <w:tr w:rsidR="009B2623" w:rsidRPr="00924F72" w14:paraId="3F0E3BF7" w14:textId="77777777" w:rsidTr="001747FD">
        <w:trPr>
          <w:trHeight w:val="567"/>
        </w:trPr>
        <w:tc>
          <w:tcPr>
            <w:tcW w:w="1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7D2CA" w14:textId="0347B568" w:rsidR="009B2623" w:rsidRPr="00924F72" w:rsidRDefault="009B2623" w:rsidP="00553F23">
            <w:pPr>
              <w:jc w:val="center"/>
            </w:pPr>
            <w:r w:rsidRPr="00553F23">
              <w:rPr>
                <w:b/>
                <w:sz w:val="40"/>
                <w:szCs w:val="40"/>
              </w:rPr>
              <w:t xml:space="preserve">Proje </w:t>
            </w:r>
            <w:r w:rsidR="003A5CBF">
              <w:rPr>
                <w:b/>
                <w:sz w:val="40"/>
                <w:szCs w:val="40"/>
              </w:rPr>
              <w:t>Öneri</w:t>
            </w:r>
            <w:r w:rsidRPr="00553F23">
              <w:rPr>
                <w:b/>
                <w:sz w:val="40"/>
                <w:szCs w:val="40"/>
              </w:rPr>
              <w:t xml:space="preserve"> Formu</w:t>
            </w:r>
          </w:p>
        </w:tc>
      </w:tr>
    </w:tbl>
    <w:p w14:paraId="6C3969AA" w14:textId="77777777" w:rsidR="00924F72" w:rsidRPr="00DB229C" w:rsidRDefault="007C4CEA">
      <w:pPr>
        <w:rPr>
          <w:b/>
          <w:i/>
          <w:sz w:val="18"/>
          <w:szCs w:val="18"/>
        </w:rPr>
      </w:pPr>
      <w:r w:rsidRPr="00DB229C">
        <w:rPr>
          <w:b/>
          <w:i/>
          <w:sz w:val="18"/>
          <w:szCs w:val="18"/>
        </w:rPr>
        <w:t>Öğrenci</w:t>
      </w:r>
      <w:r w:rsidR="009F2656" w:rsidRPr="00DB229C">
        <w:rPr>
          <w:b/>
          <w:i/>
          <w:sz w:val="18"/>
          <w:szCs w:val="18"/>
        </w:rPr>
        <w:t>(ler)</w:t>
      </w:r>
      <w:r w:rsidRPr="00DB229C">
        <w:rPr>
          <w:b/>
          <w:i/>
          <w:sz w:val="18"/>
          <w:szCs w:val="18"/>
        </w:rPr>
        <w:t xml:space="preserve"> tarafından d</w:t>
      </w:r>
      <w:r w:rsidR="00AD2AC9" w:rsidRPr="00DB229C">
        <w:rPr>
          <w:b/>
          <w:i/>
          <w:sz w:val="18"/>
          <w:szCs w:val="18"/>
        </w:rPr>
        <w:t>oldurulacaktır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0"/>
        <w:gridCol w:w="487"/>
        <w:gridCol w:w="961"/>
        <w:gridCol w:w="1608"/>
        <w:gridCol w:w="1601"/>
        <w:gridCol w:w="1656"/>
        <w:gridCol w:w="2481"/>
        <w:gridCol w:w="1499"/>
      </w:tblGrid>
      <w:tr w:rsidR="003E27D5" w14:paraId="3B642164" w14:textId="77777777" w:rsidTr="00DC2634">
        <w:tc>
          <w:tcPr>
            <w:tcW w:w="959" w:type="dxa"/>
            <w:gridSpan w:val="2"/>
            <w:shd w:val="clear" w:color="auto" w:fill="F3F3F3"/>
            <w:vAlign w:val="center"/>
          </w:tcPr>
          <w:p w14:paraId="7197973D" w14:textId="77777777" w:rsidR="003E27D5" w:rsidRPr="00553F23" w:rsidRDefault="003E27D5" w:rsidP="00DB229C">
            <w:pPr>
              <w:jc w:val="center"/>
              <w:rPr>
                <w:b/>
              </w:rPr>
            </w:pPr>
            <w:r w:rsidRPr="00553F23">
              <w:rPr>
                <w:b/>
              </w:rPr>
              <w:t>Türü</w:t>
            </w:r>
          </w:p>
        </w:tc>
        <w:tc>
          <w:tcPr>
            <w:tcW w:w="10030" w:type="dxa"/>
            <w:gridSpan w:val="6"/>
            <w:vAlign w:val="center"/>
          </w:tcPr>
          <w:p w14:paraId="5F92025C" w14:textId="78668913" w:rsidR="00DB229C" w:rsidRDefault="00894B9C" w:rsidP="00DB229C"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Mühendislik Tasarımı</w:t>
            </w:r>
          </w:p>
          <w:p w14:paraId="7F715F5B" w14:textId="45EE0469" w:rsidR="003E27D5" w:rsidRDefault="00936D16" w:rsidP="00DB229C"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  <w:r w:rsidR="00F265F1">
              <w:t>Elektrik Elektronik</w:t>
            </w:r>
            <w:r w:rsidR="00EE58E5">
              <w:t xml:space="preserve"> Mühendisliği Uyg</w:t>
            </w:r>
            <w:r w:rsidR="00DC2634">
              <w:t>ulamaları</w:t>
            </w:r>
          </w:p>
        </w:tc>
      </w:tr>
      <w:tr w:rsidR="00AD2AC9" w14:paraId="42D7EB54" w14:textId="77777777" w:rsidTr="00DC2634">
        <w:tc>
          <w:tcPr>
            <w:tcW w:w="10989" w:type="dxa"/>
            <w:gridSpan w:val="8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0B61D292" w14:textId="458E898D" w:rsidR="00AD2AC9" w:rsidRPr="00553F23" w:rsidRDefault="00AD2AC9" w:rsidP="00553F23">
            <w:pPr>
              <w:jc w:val="center"/>
              <w:rPr>
                <w:b/>
              </w:rPr>
            </w:pPr>
            <w:r w:rsidRPr="00553F23">
              <w:rPr>
                <w:b/>
              </w:rPr>
              <w:t>Proje</w:t>
            </w:r>
            <w:r w:rsidR="00F265F1">
              <w:rPr>
                <w:b/>
              </w:rPr>
              <w:t xml:space="preserve">de </w:t>
            </w:r>
            <w:r w:rsidRPr="00553F23">
              <w:rPr>
                <w:b/>
              </w:rPr>
              <w:t>Bulunan Öğrenci</w:t>
            </w:r>
            <w:r w:rsidR="00800B08" w:rsidRPr="00553F23">
              <w:rPr>
                <w:b/>
              </w:rPr>
              <w:t>(</w:t>
            </w:r>
            <w:r w:rsidRPr="00553F23">
              <w:rPr>
                <w:b/>
              </w:rPr>
              <w:t>ler</w:t>
            </w:r>
            <w:r w:rsidR="00800B08" w:rsidRPr="00553F23">
              <w:rPr>
                <w:b/>
              </w:rPr>
              <w:t>)</w:t>
            </w:r>
          </w:p>
        </w:tc>
      </w:tr>
      <w:tr w:rsidR="00AD2AC9" w14:paraId="1CAC4005" w14:textId="77777777" w:rsidTr="00DC2634">
        <w:tc>
          <w:tcPr>
            <w:tcW w:w="469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706BC982" w14:textId="77777777" w:rsidR="00AD2AC9" w:rsidRPr="00064E96" w:rsidRDefault="00AD2AC9" w:rsidP="00FC475E"/>
        </w:tc>
        <w:tc>
          <w:tcPr>
            <w:tcW w:w="1482" w:type="dxa"/>
            <w:gridSpan w:val="2"/>
            <w:shd w:val="clear" w:color="auto" w:fill="F3F3F3"/>
          </w:tcPr>
          <w:p w14:paraId="721E71D1" w14:textId="77777777" w:rsidR="00AD2AC9" w:rsidRPr="00553F23" w:rsidRDefault="00AD2AC9" w:rsidP="00FC475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53F23">
              <w:rPr>
                <w:b/>
              </w:rPr>
              <w:t>No</w:t>
            </w:r>
          </w:p>
        </w:tc>
        <w:tc>
          <w:tcPr>
            <w:tcW w:w="1644" w:type="dxa"/>
            <w:shd w:val="clear" w:color="auto" w:fill="F3F3F3"/>
          </w:tcPr>
          <w:p w14:paraId="150146DB" w14:textId="77777777" w:rsidR="00AD2AC9" w:rsidRPr="00553F23" w:rsidRDefault="00AD2AC9" w:rsidP="00FC475E">
            <w:pPr>
              <w:rPr>
                <w:b/>
              </w:rPr>
            </w:pPr>
            <w:r w:rsidRPr="00553F23">
              <w:rPr>
                <w:b/>
              </w:rPr>
              <w:t>Adı</w:t>
            </w:r>
          </w:p>
        </w:tc>
        <w:tc>
          <w:tcPr>
            <w:tcW w:w="1626" w:type="dxa"/>
            <w:shd w:val="clear" w:color="auto" w:fill="F3F3F3"/>
          </w:tcPr>
          <w:p w14:paraId="6D07F0A2" w14:textId="77777777" w:rsidR="00AD2AC9" w:rsidRPr="00553F23" w:rsidRDefault="00AD2AC9" w:rsidP="00FC475E">
            <w:pPr>
              <w:rPr>
                <w:b/>
              </w:rPr>
            </w:pPr>
            <w:r w:rsidRPr="00553F23">
              <w:rPr>
                <w:b/>
              </w:rPr>
              <w:t>Soyadı</w:t>
            </w:r>
          </w:p>
        </w:tc>
        <w:tc>
          <w:tcPr>
            <w:tcW w:w="1696" w:type="dxa"/>
            <w:shd w:val="clear" w:color="auto" w:fill="F3F3F3"/>
          </w:tcPr>
          <w:p w14:paraId="64A77614" w14:textId="77777777" w:rsidR="00AD2AC9" w:rsidRPr="00553F23" w:rsidRDefault="00AD2AC9" w:rsidP="00FC475E">
            <w:pPr>
              <w:rPr>
                <w:b/>
              </w:rPr>
            </w:pPr>
            <w:r w:rsidRPr="00553F23">
              <w:rPr>
                <w:b/>
              </w:rPr>
              <w:t>Tel</w:t>
            </w:r>
          </w:p>
        </w:tc>
        <w:tc>
          <w:tcPr>
            <w:tcW w:w="2546" w:type="dxa"/>
            <w:shd w:val="clear" w:color="auto" w:fill="F3F3F3"/>
          </w:tcPr>
          <w:p w14:paraId="0769C798" w14:textId="77777777" w:rsidR="00AD2AC9" w:rsidRPr="00553F23" w:rsidRDefault="00AD2AC9" w:rsidP="00FC475E">
            <w:pPr>
              <w:rPr>
                <w:b/>
              </w:rPr>
            </w:pPr>
            <w:r w:rsidRPr="00553F23">
              <w:rPr>
                <w:b/>
              </w:rPr>
              <w:t>e-mail</w:t>
            </w:r>
          </w:p>
        </w:tc>
        <w:tc>
          <w:tcPr>
            <w:tcW w:w="1526" w:type="dxa"/>
            <w:shd w:val="clear" w:color="auto" w:fill="F3F3F3"/>
          </w:tcPr>
          <w:p w14:paraId="001ABC08" w14:textId="77777777" w:rsidR="00AD2AC9" w:rsidRPr="00553F23" w:rsidRDefault="00AD2AC9" w:rsidP="00FC475E">
            <w:pPr>
              <w:rPr>
                <w:b/>
              </w:rPr>
            </w:pPr>
            <w:r w:rsidRPr="00553F23">
              <w:rPr>
                <w:b/>
              </w:rPr>
              <w:t>İmza</w:t>
            </w:r>
          </w:p>
        </w:tc>
      </w:tr>
      <w:tr w:rsidR="00AD2AC9" w:rsidRPr="00553F23" w14:paraId="448980CA" w14:textId="77777777" w:rsidTr="00DC2634">
        <w:tc>
          <w:tcPr>
            <w:tcW w:w="469" w:type="dxa"/>
            <w:shd w:val="clear" w:color="auto" w:fill="F3F3F3"/>
            <w:vAlign w:val="center"/>
          </w:tcPr>
          <w:p w14:paraId="1720D3BE" w14:textId="77777777" w:rsidR="00AD2AC9" w:rsidRPr="00553F23" w:rsidRDefault="00AD2AC9" w:rsidP="00FC475E">
            <w:pPr>
              <w:rPr>
                <w:b/>
              </w:rPr>
            </w:pPr>
            <w:r w:rsidRPr="00553F23">
              <w:rPr>
                <w:b/>
              </w:rPr>
              <w:t>1</w:t>
            </w:r>
          </w:p>
        </w:tc>
        <w:tc>
          <w:tcPr>
            <w:tcW w:w="1482" w:type="dxa"/>
            <w:gridSpan w:val="2"/>
            <w:vAlign w:val="center"/>
          </w:tcPr>
          <w:p w14:paraId="6167CC4E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vAlign w:val="center"/>
          </w:tcPr>
          <w:p w14:paraId="6615B396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  <w:tc>
          <w:tcPr>
            <w:tcW w:w="1626" w:type="dxa"/>
            <w:vAlign w:val="center"/>
          </w:tcPr>
          <w:p w14:paraId="699766DE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  <w:tc>
          <w:tcPr>
            <w:tcW w:w="1696" w:type="dxa"/>
            <w:vAlign w:val="center"/>
          </w:tcPr>
          <w:p w14:paraId="705249A2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  <w:tc>
          <w:tcPr>
            <w:tcW w:w="2546" w:type="dxa"/>
            <w:vAlign w:val="center"/>
          </w:tcPr>
          <w:p w14:paraId="1FDFB6C7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  <w:tc>
          <w:tcPr>
            <w:tcW w:w="1526" w:type="dxa"/>
            <w:vAlign w:val="center"/>
          </w:tcPr>
          <w:p w14:paraId="6473AB8F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</w:tr>
      <w:tr w:rsidR="00AD2AC9" w14:paraId="2F546C50" w14:textId="77777777" w:rsidTr="00DC2634">
        <w:tc>
          <w:tcPr>
            <w:tcW w:w="469" w:type="dxa"/>
            <w:shd w:val="clear" w:color="auto" w:fill="F3F3F3"/>
            <w:vAlign w:val="center"/>
          </w:tcPr>
          <w:p w14:paraId="6A1E982D" w14:textId="77777777" w:rsidR="00AD2AC9" w:rsidRPr="00553F23" w:rsidRDefault="00AD2AC9" w:rsidP="00FC475E">
            <w:pPr>
              <w:rPr>
                <w:b/>
              </w:rPr>
            </w:pPr>
            <w:r w:rsidRPr="00553F23">
              <w:rPr>
                <w:b/>
              </w:rPr>
              <w:t>2</w:t>
            </w:r>
          </w:p>
        </w:tc>
        <w:tc>
          <w:tcPr>
            <w:tcW w:w="1482" w:type="dxa"/>
            <w:gridSpan w:val="2"/>
            <w:vAlign w:val="center"/>
          </w:tcPr>
          <w:p w14:paraId="32C0EB89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vAlign w:val="center"/>
          </w:tcPr>
          <w:p w14:paraId="2E18C3E8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  <w:tc>
          <w:tcPr>
            <w:tcW w:w="1626" w:type="dxa"/>
            <w:vAlign w:val="center"/>
          </w:tcPr>
          <w:p w14:paraId="07206CA8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  <w:tc>
          <w:tcPr>
            <w:tcW w:w="1696" w:type="dxa"/>
            <w:vAlign w:val="center"/>
          </w:tcPr>
          <w:p w14:paraId="01F5268D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  <w:tc>
          <w:tcPr>
            <w:tcW w:w="2546" w:type="dxa"/>
            <w:vAlign w:val="center"/>
          </w:tcPr>
          <w:p w14:paraId="34D4A792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  <w:tc>
          <w:tcPr>
            <w:tcW w:w="1526" w:type="dxa"/>
            <w:vAlign w:val="center"/>
          </w:tcPr>
          <w:p w14:paraId="5D2D564B" w14:textId="77777777" w:rsidR="00AD2AC9" w:rsidRPr="00EA62F2" w:rsidRDefault="00AD2AC9" w:rsidP="009E2476">
            <w:pPr>
              <w:rPr>
                <w:sz w:val="20"/>
                <w:szCs w:val="20"/>
              </w:rPr>
            </w:pPr>
          </w:p>
        </w:tc>
      </w:tr>
      <w:tr w:rsidR="00525758" w14:paraId="19031C97" w14:textId="77777777" w:rsidTr="00DC2634">
        <w:tc>
          <w:tcPr>
            <w:tcW w:w="469" w:type="dxa"/>
            <w:shd w:val="clear" w:color="auto" w:fill="F3F3F3"/>
            <w:vAlign w:val="center"/>
          </w:tcPr>
          <w:p w14:paraId="54CC1692" w14:textId="77777777" w:rsidR="00525758" w:rsidRPr="00553F23" w:rsidRDefault="00525758" w:rsidP="00FC475E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482" w:type="dxa"/>
            <w:gridSpan w:val="2"/>
            <w:vAlign w:val="center"/>
          </w:tcPr>
          <w:p w14:paraId="348AD341" w14:textId="77777777" w:rsidR="00525758" w:rsidRPr="00EA62F2" w:rsidRDefault="00525758" w:rsidP="009E2476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vAlign w:val="center"/>
          </w:tcPr>
          <w:p w14:paraId="4CD733E3" w14:textId="77777777" w:rsidR="00525758" w:rsidRPr="00EA62F2" w:rsidRDefault="00525758" w:rsidP="009E2476">
            <w:pPr>
              <w:rPr>
                <w:sz w:val="20"/>
                <w:szCs w:val="20"/>
              </w:rPr>
            </w:pPr>
          </w:p>
        </w:tc>
        <w:tc>
          <w:tcPr>
            <w:tcW w:w="1626" w:type="dxa"/>
            <w:vAlign w:val="center"/>
          </w:tcPr>
          <w:p w14:paraId="76EE6C0B" w14:textId="77777777" w:rsidR="00525758" w:rsidRPr="00EA62F2" w:rsidRDefault="00525758" w:rsidP="009E2476">
            <w:pPr>
              <w:rPr>
                <w:sz w:val="20"/>
                <w:szCs w:val="20"/>
              </w:rPr>
            </w:pPr>
          </w:p>
        </w:tc>
        <w:tc>
          <w:tcPr>
            <w:tcW w:w="1696" w:type="dxa"/>
            <w:vAlign w:val="center"/>
          </w:tcPr>
          <w:p w14:paraId="33B3E75F" w14:textId="77777777" w:rsidR="00525758" w:rsidRPr="00EA62F2" w:rsidRDefault="00525758" w:rsidP="009E2476">
            <w:pPr>
              <w:rPr>
                <w:sz w:val="20"/>
                <w:szCs w:val="20"/>
              </w:rPr>
            </w:pPr>
          </w:p>
        </w:tc>
        <w:tc>
          <w:tcPr>
            <w:tcW w:w="2546" w:type="dxa"/>
            <w:vAlign w:val="center"/>
          </w:tcPr>
          <w:p w14:paraId="17BFE747" w14:textId="77777777" w:rsidR="00525758" w:rsidRPr="00EA62F2" w:rsidRDefault="00525758" w:rsidP="009E2476">
            <w:pPr>
              <w:rPr>
                <w:sz w:val="20"/>
                <w:szCs w:val="20"/>
              </w:rPr>
            </w:pPr>
          </w:p>
        </w:tc>
        <w:tc>
          <w:tcPr>
            <w:tcW w:w="1526" w:type="dxa"/>
            <w:vAlign w:val="center"/>
          </w:tcPr>
          <w:p w14:paraId="38185860" w14:textId="77777777" w:rsidR="00525758" w:rsidRPr="00EA62F2" w:rsidRDefault="00525758" w:rsidP="009E2476">
            <w:pPr>
              <w:rPr>
                <w:sz w:val="20"/>
                <w:szCs w:val="20"/>
              </w:rPr>
            </w:pPr>
          </w:p>
        </w:tc>
      </w:tr>
    </w:tbl>
    <w:p w14:paraId="276C8BCC" w14:textId="77777777" w:rsidR="00FD5CAA" w:rsidRPr="00DE5859" w:rsidRDefault="00FD5CAA" w:rsidP="00DB229C">
      <w:pPr>
        <w:rPr>
          <w:i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2"/>
        <w:gridCol w:w="8221"/>
      </w:tblGrid>
      <w:tr w:rsidR="00E2692D" w14:paraId="354459E2" w14:textId="77777777" w:rsidTr="003277B0">
        <w:trPr>
          <w:trHeight w:val="230"/>
        </w:trPr>
        <w:tc>
          <w:tcPr>
            <w:tcW w:w="1077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A3BDAC4" w14:textId="77777777" w:rsidR="00E2692D" w:rsidRPr="00DB229C" w:rsidRDefault="007C4CEA" w:rsidP="00DB229C">
            <w:pPr>
              <w:rPr>
                <w:b/>
              </w:rPr>
            </w:pPr>
            <w:r w:rsidRPr="00DB229C">
              <w:rPr>
                <w:b/>
                <w:i/>
                <w:sz w:val="18"/>
                <w:szCs w:val="18"/>
              </w:rPr>
              <w:t>Öğrenc</w:t>
            </w:r>
            <w:r w:rsidR="009F2656" w:rsidRPr="00DB229C">
              <w:rPr>
                <w:b/>
                <w:i/>
                <w:sz w:val="18"/>
                <w:szCs w:val="18"/>
              </w:rPr>
              <w:t>i(ler)</w:t>
            </w:r>
            <w:r w:rsidRPr="00DB229C">
              <w:rPr>
                <w:b/>
                <w:i/>
                <w:sz w:val="18"/>
                <w:szCs w:val="18"/>
              </w:rPr>
              <w:t xml:space="preserve"> tarafından d</w:t>
            </w:r>
            <w:r w:rsidR="00E2692D" w:rsidRPr="00DB229C">
              <w:rPr>
                <w:b/>
                <w:i/>
                <w:sz w:val="18"/>
                <w:szCs w:val="18"/>
              </w:rPr>
              <w:t>oldurulacaktır.</w:t>
            </w:r>
            <w:r w:rsidR="00894B9C">
              <w:rPr>
                <w:b/>
                <w:i/>
                <w:sz w:val="18"/>
                <w:szCs w:val="18"/>
              </w:rPr>
              <w:t xml:space="preserve"> Gerekirse ek sayfa kullanabilirsiniz.</w:t>
            </w:r>
          </w:p>
        </w:tc>
      </w:tr>
      <w:tr w:rsidR="00FD5CAA" w14:paraId="1EF12C62" w14:textId="77777777" w:rsidTr="003277B0">
        <w:trPr>
          <w:trHeight w:val="454"/>
        </w:trPr>
        <w:tc>
          <w:tcPr>
            <w:tcW w:w="2552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1A391449" w14:textId="77777777" w:rsidR="00FD5CAA" w:rsidRPr="00553F23" w:rsidRDefault="00FD5CAA" w:rsidP="00FD5CAA">
            <w:pPr>
              <w:rPr>
                <w:b/>
              </w:rPr>
            </w:pPr>
            <w:r w:rsidRPr="00553F23">
              <w:rPr>
                <w:b/>
              </w:rPr>
              <w:t xml:space="preserve">Proje </w:t>
            </w:r>
            <w:r w:rsidR="000B27EE">
              <w:rPr>
                <w:b/>
              </w:rPr>
              <w:t>Başlığı</w:t>
            </w:r>
            <w:r w:rsidRPr="00553F23">
              <w:rPr>
                <w:b/>
              </w:rPr>
              <w:t xml:space="preserve"> 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1ACBFE8D" w14:textId="77777777" w:rsidR="00FD5CAA" w:rsidRDefault="00FD5CAA" w:rsidP="00FD5CAA"/>
        </w:tc>
      </w:tr>
      <w:tr w:rsidR="00FD5CAA" w14:paraId="01EDC4B0" w14:textId="77777777" w:rsidTr="00835CF5">
        <w:trPr>
          <w:trHeight w:val="4305"/>
        </w:trPr>
        <w:tc>
          <w:tcPr>
            <w:tcW w:w="2552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2540782E" w14:textId="77777777" w:rsidR="00FD5CAA" w:rsidRPr="00553F23" w:rsidRDefault="00FD5CAA" w:rsidP="004540E4">
            <w:pPr>
              <w:rPr>
                <w:b/>
              </w:rPr>
            </w:pPr>
            <w:r w:rsidRPr="00553F23">
              <w:rPr>
                <w:b/>
              </w:rPr>
              <w:t>Proje</w:t>
            </w:r>
            <w:r w:rsidR="004540E4">
              <w:rPr>
                <w:b/>
              </w:rPr>
              <w:t>nin Konusu ve</w:t>
            </w:r>
            <w:r w:rsidR="009C1693" w:rsidRPr="00553F23">
              <w:rPr>
                <w:b/>
              </w:rPr>
              <w:t xml:space="preserve"> </w:t>
            </w:r>
            <w:r w:rsidR="003A4AD0">
              <w:rPr>
                <w:b/>
              </w:rPr>
              <w:t>Amacı</w:t>
            </w:r>
          </w:p>
        </w:tc>
        <w:tc>
          <w:tcPr>
            <w:tcW w:w="8221" w:type="dxa"/>
            <w:shd w:val="clear" w:color="auto" w:fill="auto"/>
          </w:tcPr>
          <w:p w14:paraId="568B43B7" w14:textId="77777777" w:rsidR="003A5CBF" w:rsidRDefault="003A5CBF" w:rsidP="00F265F1">
            <w:pPr>
              <w:spacing w:line="276" w:lineRule="auto"/>
              <w:ind w:right="113"/>
              <w:jc w:val="both"/>
              <w:rPr>
                <w:i/>
                <w:iCs/>
                <w:sz w:val="20"/>
                <w:szCs w:val="20"/>
              </w:rPr>
            </w:pPr>
          </w:p>
          <w:p w14:paraId="1AA54E84" w14:textId="5486D528" w:rsidR="003277B0" w:rsidRPr="007F6BE5" w:rsidRDefault="003277B0" w:rsidP="003277B0">
            <w:pPr>
              <w:spacing w:line="276" w:lineRule="auto"/>
              <w:ind w:right="113"/>
              <w:jc w:val="both"/>
              <w:rPr>
                <w:i/>
                <w:iCs/>
                <w:color w:val="808080"/>
                <w:sz w:val="20"/>
                <w:szCs w:val="20"/>
              </w:rPr>
            </w:pPr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Bu kısımda projenin konusunu, amacını ve kullanılacak teknolojileri net bir şekilde ifade </w:t>
            </w:r>
            <w:r>
              <w:rPr>
                <w:i/>
                <w:iCs/>
                <w:color w:val="808080"/>
                <w:sz w:val="20"/>
                <w:szCs w:val="20"/>
              </w:rPr>
              <w:t>ediniz</w:t>
            </w:r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 </w:t>
            </w:r>
          </w:p>
          <w:p w14:paraId="11303855" w14:textId="78DA3E2D" w:rsidR="003A5CBF" w:rsidRPr="006F3930" w:rsidRDefault="003277B0" w:rsidP="003277B0">
            <w:pPr>
              <w:spacing w:line="276" w:lineRule="auto"/>
              <w:ind w:right="113"/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color w:val="808080"/>
                <w:sz w:val="20"/>
                <w:szCs w:val="20"/>
              </w:rPr>
              <w:t>P</w:t>
            </w:r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roje planlamasını haftalık olarak bu kısımda vermeniz istenmektedir. </w:t>
            </w:r>
          </w:p>
        </w:tc>
      </w:tr>
      <w:tr w:rsidR="003277B0" w14:paraId="4785D07F" w14:textId="77777777" w:rsidTr="003277B0">
        <w:trPr>
          <w:trHeight w:val="1052"/>
        </w:trPr>
        <w:tc>
          <w:tcPr>
            <w:tcW w:w="2552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6AC245FE" w14:textId="34DD0EEC" w:rsidR="003277B0" w:rsidRPr="00553F23" w:rsidRDefault="003277B0" w:rsidP="004540E4">
            <w:pPr>
              <w:rPr>
                <w:b/>
              </w:rPr>
            </w:pPr>
            <w:r>
              <w:rPr>
                <w:b/>
              </w:rPr>
              <w:t>Projede kullanılacak donanımlar</w:t>
            </w:r>
          </w:p>
        </w:tc>
        <w:tc>
          <w:tcPr>
            <w:tcW w:w="8221" w:type="dxa"/>
            <w:shd w:val="clear" w:color="auto" w:fill="auto"/>
          </w:tcPr>
          <w:p w14:paraId="3A0406CE" w14:textId="77777777" w:rsidR="003277B0" w:rsidRDefault="003277B0" w:rsidP="00F265F1">
            <w:pPr>
              <w:spacing w:line="276" w:lineRule="auto"/>
              <w:ind w:right="113"/>
              <w:jc w:val="both"/>
              <w:rPr>
                <w:i/>
                <w:iCs/>
                <w:sz w:val="20"/>
                <w:szCs w:val="20"/>
              </w:rPr>
            </w:pPr>
          </w:p>
        </w:tc>
      </w:tr>
      <w:tr w:rsidR="003277B0" w14:paraId="63CE67D1" w14:textId="77777777" w:rsidTr="003277B0">
        <w:trPr>
          <w:trHeight w:val="1052"/>
        </w:trPr>
        <w:tc>
          <w:tcPr>
            <w:tcW w:w="2552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262E880C" w14:textId="24AC2221" w:rsidR="003277B0" w:rsidRDefault="003277B0" w:rsidP="004540E4">
            <w:pPr>
              <w:rPr>
                <w:b/>
              </w:rPr>
            </w:pPr>
            <w:r>
              <w:rPr>
                <w:b/>
              </w:rPr>
              <w:t xml:space="preserve">Projede kullanılacak </w:t>
            </w:r>
            <w:r>
              <w:rPr>
                <w:b/>
              </w:rPr>
              <w:t>yazılımlar ve programlama dilleri</w:t>
            </w:r>
          </w:p>
        </w:tc>
        <w:tc>
          <w:tcPr>
            <w:tcW w:w="8221" w:type="dxa"/>
            <w:shd w:val="clear" w:color="auto" w:fill="auto"/>
          </w:tcPr>
          <w:p w14:paraId="6225EBA8" w14:textId="77777777" w:rsidR="003277B0" w:rsidRDefault="003277B0" w:rsidP="00F265F1">
            <w:pPr>
              <w:spacing w:line="276" w:lineRule="auto"/>
              <w:ind w:right="113"/>
              <w:jc w:val="both"/>
              <w:rPr>
                <w:i/>
                <w:iCs/>
                <w:sz w:val="20"/>
                <w:szCs w:val="20"/>
              </w:rPr>
            </w:pPr>
          </w:p>
        </w:tc>
      </w:tr>
      <w:tr w:rsidR="004540E4" w14:paraId="69BEFA71" w14:textId="77777777" w:rsidTr="003277B0">
        <w:trPr>
          <w:trHeight w:val="454"/>
        </w:trPr>
        <w:tc>
          <w:tcPr>
            <w:tcW w:w="2552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199F4312" w14:textId="77777777" w:rsidR="004540E4" w:rsidRPr="00553F23" w:rsidRDefault="004540E4" w:rsidP="004540E4">
            <w:pPr>
              <w:rPr>
                <w:b/>
              </w:rPr>
            </w:pPr>
            <w:r>
              <w:rPr>
                <w:b/>
              </w:rPr>
              <w:t>Maliyet</w:t>
            </w:r>
            <w:r w:rsidR="003A4AD0">
              <w:rPr>
                <w:b/>
              </w:rPr>
              <w:t xml:space="preserve"> A</w:t>
            </w:r>
            <w:r w:rsidR="00C05730">
              <w:rPr>
                <w:b/>
              </w:rPr>
              <w:t>raştırması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0DDCC6B0" w14:textId="4D78840D" w:rsidR="0018110B" w:rsidRDefault="0018110B" w:rsidP="00FD5CAA"/>
        </w:tc>
      </w:tr>
      <w:tr w:rsidR="003A4AD0" w14:paraId="0FA7EFD1" w14:textId="77777777" w:rsidTr="00835CF5">
        <w:trPr>
          <w:trHeight w:val="519"/>
        </w:trPr>
        <w:tc>
          <w:tcPr>
            <w:tcW w:w="2552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5E9ABD35" w14:textId="77777777" w:rsidR="003A4AD0" w:rsidRPr="006F3930" w:rsidRDefault="006F3930" w:rsidP="004540E4">
            <w:pPr>
              <w:rPr>
                <w:b/>
                <w:sz w:val="22"/>
                <w:szCs w:val="22"/>
              </w:rPr>
            </w:pPr>
            <w:r w:rsidRPr="006F3930">
              <w:rPr>
                <w:b/>
                <w:sz w:val="22"/>
                <w:szCs w:val="22"/>
              </w:rPr>
              <w:t>İş Sağlığı ve İş güvenliği Açısından Sakıncaları Nelerdir?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71597344" w14:textId="3D0AA1F6" w:rsidR="003A4AD0" w:rsidRDefault="003277B0" w:rsidP="003277B0">
            <w:pPr>
              <w:jc w:val="both"/>
            </w:pPr>
            <w:r w:rsidRPr="003277B0">
              <w:rPr>
                <w:i/>
                <w:iCs/>
                <w:color w:val="808080"/>
                <w:sz w:val="20"/>
                <w:szCs w:val="20"/>
              </w:rPr>
              <w:t>Daha önce almış olduğunuz İSG dersleri kapsamında yorumlayınız.</w:t>
            </w:r>
          </w:p>
        </w:tc>
      </w:tr>
      <w:tr w:rsidR="009C1693" w14:paraId="65A57F74" w14:textId="77777777" w:rsidTr="00835CF5">
        <w:trPr>
          <w:trHeight w:val="675"/>
        </w:trPr>
        <w:tc>
          <w:tcPr>
            <w:tcW w:w="2552" w:type="dxa"/>
            <w:shd w:val="clear" w:color="auto" w:fill="F3F3F3"/>
            <w:vAlign w:val="center"/>
          </w:tcPr>
          <w:p w14:paraId="38A7DEFF" w14:textId="77777777" w:rsidR="0099222B" w:rsidRDefault="0099222B" w:rsidP="00800B08">
            <w:pPr>
              <w:rPr>
                <w:b/>
              </w:rPr>
            </w:pPr>
            <w:r>
              <w:rPr>
                <w:b/>
              </w:rPr>
              <w:t>Yararlanılan</w:t>
            </w:r>
          </w:p>
          <w:p w14:paraId="1B22ADB6" w14:textId="77777777" w:rsidR="009C1693" w:rsidRPr="00553F23" w:rsidRDefault="009C1693" w:rsidP="00800B08">
            <w:pPr>
              <w:rPr>
                <w:b/>
              </w:rPr>
            </w:pPr>
            <w:r w:rsidRPr="00553F23">
              <w:rPr>
                <w:b/>
              </w:rPr>
              <w:t xml:space="preserve">Kaynaklar </w:t>
            </w:r>
          </w:p>
        </w:tc>
        <w:tc>
          <w:tcPr>
            <w:tcW w:w="8221" w:type="dxa"/>
            <w:vAlign w:val="center"/>
          </w:tcPr>
          <w:p w14:paraId="1C6EE720" w14:textId="4C697F94" w:rsidR="009C1693" w:rsidRPr="007F6BE5" w:rsidRDefault="009C1693" w:rsidP="00894B9C">
            <w:pPr>
              <w:jc w:val="both"/>
              <w:rPr>
                <w:i/>
                <w:iCs/>
                <w:color w:val="808080"/>
                <w:sz w:val="20"/>
                <w:szCs w:val="20"/>
              </w:rPr>
            </w:pPr>
          </w:p>
        </w:tc>
      </w:tr>
    </w:tbl>
    <w:p w14:paraId="19177443" w14:textId="77777777" w:rsidR="00FD5CAA" w:rsidRPr="00DE5859" w:rsidRDefault="00FD5CAA">
      <w:pPr>
        <w:rPr>
          <w:sz w:val="16"/>
          <w:szCs w:val="16"/>
        </w:rPr>
      </w:pPr>
    </w:p>
    <w:p w14:paraId="33D3F021" w14:textId="25FC51C0" w:rsidR="00064E96" w:rsidRDefault="00FC475E">
      <w:pPr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Proje </w:t>
      </w:r>
      <w:r w:rsidR="00F265F1">
        <w:rPr>
          <w:i/>
          <w:sz w:val="18"/>
          <w:szCs w:val="18"/>
        </w:rPr>
        <w:t>danışmanı</w:t>
      </w:r>
      <w:r w:rsidR="00F71C2C">
        <w:rPr>
          <w:i/>
          <w:sz w:val="18"/>
          <w:szCs w:val="18"/>
        </w:rPr>
        <w:t xml:space="preserve"> </w:t>
      </w:r>
      <w:r w:rsidR="007C4CEA">
        <w:rPr>
          <w:i/>
          <w:sz w:val="18"/>
          <w:szCs w:val="18"/>
        </w:rPr>
        <w:t>t</w:t>
      </w:r>
      <w:r>
        <w:rPr>
          <w:i/>
          <w:sz w:val="18"/>
          <w:szCs w:val="18"/>
        </w:rPr>
        <w:t xml:space="preserve">arafından </w:t>
      </w:r>
      <w:r w:rsidR="007C4CEA">
        <w:rPr>
          <w:i/>
          <w:sz w:val="18"/>
          <w:szCs w:val="18"/>
        </w:rPr>
        <w:t>d</w:t>
      </w:r>
      <w:r w:rsidRPr="00FC475E">
        <w:rPr>
          <w:i/>
          <w:sz w:val="18"/>
          <w:szCs w:val="18"/>
        </w:rPr>
        <w:t>oldurulacaktır</w:t>
      </w:r>
      <w:r w:rsidR="00DB229C">
        <w:rPr>
          <w:i/>
          <w:sz w:val="18"/>
          <w:szCs w:val="18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7"/>
        <w:gridCol w:w="3050"/>
        <w:gridCol w:w="1106"/>
        <w:gridCol w:w="2160"/>
      </w:tblGrid>
      <w:tr w:rsidR="00F71C2C" w14:paraId="4B602816" w14:textId="77777777" w:rsidTr="00EA62F2">
        <w:trPr>
          <w:trHeight w:val="283"/>
        </w:trPr>
        <w:tc>
          <w:tcPr>
            <w:tcW w:w="9180" w:type="dxa"/>
            <w:gridSpan w:val="4"/>
          </w:tcPr>
          <w:p w14:paraId="64AFE7E5" w14:textId="77777777" w:rsidR="00F71C2C" w:rsidRDefault="00F71C2C" w:rsidP="00553F23">
            <w:pPr>
              <w:jc w:val="center"/>
            </w:pPr>
            <w:r w:rsidRPr="00553F23">
              <w:rPr>
                <w:b/>
              </w:rPr>
              <w:t xml:space="preserve">Yukarıdaki bilgiler ışığında, kimlikleri verilmiş öğrencilerin projeyi alması uygundur. </w:t>
            </w:r>
          </w:p>
        </w:tc>
      </w:tr>
      <w:tr w:rsidR="00FC475E" w14:paraId="03B36AA1" w14:textId="77777777" w:rsidTr="00EA62F2">
        <w:trPr>
          <w:trHeight w:val="283"/>
        </w:trPr>
        <w:tc>
          <w:tcPr>
            <w:tcW w:w="3794" w:type="dxa"/>
            <w:shd w:val="clear" w:color="auto" w:fill="F3F3F3"/>
          </w:tcPr>
          <w:p w14:paraId="42EEC369" w14:textId="77777777" w:rsidR="00FC475E" w:rsidRPr="00553F23" w:rsidRDefault="00F71C2C" w:rsidP="00D27D4E">
            <w:pPr>
              <w:rPr>
                <w:b/>
              </w:rPr>
            </w:pPr>
            <w:r w:rsidRPr="00553F23">
              <w:rPr>
                <w:b/>
              </w:rPr>
              <w:t xml:space="preserve">Proje </w:t>
            </w:r>
            <w:r w:rsidR="00C24876">
              <w:rPr>
                <w:b/>
              </w:rPr>
              <w:t>Danışmanı</w:t>
            </w:r>
            <w:r w:rsidRPr="00553F23">
              <w:rPr>
                <w:b/>
              </w:rPr>
              <w:t xml:space="preserve"> Adı/Soyadı </w:t>
            </w:r>
          </w:p>
        </w:tc>
        <w:tc>
          <w:tcPr>
            <w:tcW w:w="5386" w:type="dxa"/>
            <w:gridSpan w:val="3"/>
            <w:shd w:val="clear" w:color="auto" w:fill="auto"/>
            <w:vAlign w:val="center"/>
          </w:tcPr>
          <w:p w14:paraId="5CCB70CE" w14:textId="77777777" w:rsidR="00FC475E" w:rsidRDefault="00FC475E" w:rsidP="00553F23">
            <w:pPr>
              <w:jc w:val="center"/>
            </w:pPr>
          </w:p>
        </w:tc>
      </w:tr>
      <w:tr w:rsidR="00F71C2C" w14:paraId="784BB4BB" w14:textId="77777777" w:rsidTr="00EA62F2">
        <w:trPr>
          <w:trHeight w:val="283"/>
        </w:trPr>
        <w:tc>
          <w:tcPr>
            <w:tcW w:w="3794" w:type="dxa"/>
            <w:shd w:val="clear" w:color="auto" w:fill="F3F3F3"/>
          </w:tcPr>
          <w:p w14:paraId="150E4329" w14:textId="77777777" w:rsidR="00F71C2C" w:rsidRPr="00553F23" w:rsidRDefault="00F71C2C">
            <w:pPr>
              <w:rPr>
                <w:b/>
              </w:rPr>
            </w:pPr>
            <w:r w:rsidRPr="00553F23">
              <w:rPr>
                <w:b/>
              </w:rPr>
              <w:t xml:space="preserve">Proje </w:t>
            </w:r>
            <w:r w:rsidR="00D27D4E">
              <w:rPr>
                <w:b/>
              </w:rPr>
              <w:t>Danışmanı</w:t>
            </w:r>
            <w:r w:rsidRPr="00553F23">
              <w:rPr>
                <w:b/>
              </w:rPr>
              <w:t xml:space="preserve"> İmzası </w:t>
            </w:r>
          </w:p>
        </w:tc>
        <w:tc>
          <w:tcPr>
            <w:tcW w:w="2601" w:type="dxa"/>
          </w:tcPr>
          <w:p w14:paraId="5F3336DD" w14:textId="77777777" w:rsidR="00F71C2C" w:rsidRDefault="00F71C2C" w:rsidP="00FC475E"/>
        </w:tc>
        <w:tc>
          <w:tcPr>
            <w:tcW w:w="943" w:type="dxa"/>
            <w:shd w:val="clear" w:color="auto" w:fill="F3F3F3"/>
          </w:tcPr>
          <w:p w14:paraId="4ACC9440" w14:textId="77777777" w:rsidR="00F71C2C" w:rsidRDefault="00F71C2C" w:rsidP="00FC475E">
            <w:r w:rsidRPr="00553F23">
              <w:rPr>
                <w:b/>
              </w:rPr>
              <w:t xml:space="preserve">Tarih </w:t>
            </w:r>
          </w:p>
        </w:tc>
        <w:tc>
          <w:tcPr>
            <w:tcW w:w="1842" w:type="dxa"/>
          </w:tcPr>
          <w:p w14:paraId="25603E88" w14:textId="77777777" w:rsidR="00F71C2C" w:rsidRDefault="00F71C2C" w:rsidP="00FC475E"/>
        </w:tc>
      </w:tr>
    </w:tbl>
    <w:p w14:paraId="0B615529" w14:textId="77777777" w:rsidR="00AD2AC9" w:rsidRDefault="00AD2AC9" w:rsidP="00DE5859">
      <w:pPr>
        <w:rPr>
          <w:sz w:val="2"/>
          <w:szCs w:val="2"/>
        </w:rPr>
      </w:pPr>
    </w:p>
    <w:p w14:paraId="72C8C7D6" w14:textId="77777777" w:rsidR="00F81B9F" w:rsidRDefault="00F81B9F" w:rsidP="00F81B9F">
      <w:pPr>
        <w:rPr>
          <w:i/>
          <w:sz w:val="18"/>
          <w:szCs w:val="18"/>
        </w:rPr>
      </w:pPr>
    </w:p>
    <w:p w14:paraId="502D6FDB" w14:textId="77777777" w:rsidR="00F81B9F" w:rsidRDefault="00F81B9F" w:rsidP="00DE5859">
      <w:pPr>
        <w:rPr>
          <w:sz w:val="2"/>
          <w:szCs w:val="2"/>
        </w:rPr>
      </w:pPr>
    </w:p>
    <w:p w14:paraId="7A28FEEB" w14:textId="77777777" w:rsidR="002C4246" w:rsidRDefault="002C4246" w:rsidP="00DE5859">
      <w:pPr>
        <w:rPr>
          <w:sz w:val="2"/>
          <w:szCs w:val="2"/>
        </w:rPr>
      </w:pPr>
    </w:p>
    <w:sectPr w:rsidR="002C4246" w:rsidSect="00545E7F">
      <w:headerReference w:type="default" r:id="rId7"/>
      <w:pgSz w:w="11907" w:h="16840" w:code="9"/>
      <w:pgMar w:top="284" w:right="567" w:bottom="426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3722B" w14:textId="77777777" w:rsidR="00F66A6F" w:rsidRDefault="00F66A6F">
      <w:r>
        <w:separator/>
      </w:r>
    </w:p>
  </w:endnote>
  <w:endnote w:type="continuationSeparator" w:id="0">
    <w:p w14:paraId="2721418A" w14:textId="77777777" w:rsidR="00F66A6F" w:rsidRDefault="00F66A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5A5C22" w14:textId="77777777" w:rsidR="00F66A6F" w:rsidRDefault="00F66A6F">
      <w:r>
        <w:separator/>
      </w:r>
    </w:p>
  </w:footnote>
  <w:footnote w:type="continuationSeparator" w:id="0">
    <w:p w14:paraId="33702B0A" w14:textId="77777777" w:rsidR="00F66A6F" w:rsidRDefault="00F66A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94"/>
      <w:gridCol w:w="5244"/>
      <w:gridCol w:w="2835"/>
    </w:tblGrid>
    <w:tr w:rsidR="00EA62F2" w:rsidRPr="00942F24" w14:paraId="32FF4C24" w14:textId="77777777" w:rsidTr="00F265F1">
      <w:trPr>
        <w:trHeight w:val="1610"/>
        <w:jc w:val="center"/>
      </w:trPr>
      <w:tc>
        <w:tcPr>
          <w:tcW w:w="2694" w:type="dxa"/>
          <w:vAlign w:val="center"/>
        </w:tcPr>
        <w:p w14:paraId="57398FCA" w14:textId="4A181461" w:rsidR="00EA62F2" w:rsidRPr="00942F24" w:rsidRDefault="00173087" w:rsidP="005415A2">
          <w:pPr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inline distT="0" distB="0" distL="0" distR="0" wp14:anchorId="67D0001F" wp14:editId="16DA2708">
                <wp:extent cx="1657350" cy="904875"/>
                <wp:effectExtent l="0" t="0" r="0" b="0"/>
                <wp:docPr id="608004750" name="Resim 6080047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35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4" w:type="dxa"/>
          <w:vAlign w:val="center"/>
        </w:tcPr>
        <w:p w14:paraId="564E131F" w14:textId="77777777" w:rsidR="00EA62F2" w:rsidRPr="00EA62F2" w:rsidRDefault="00EA62F2" w:rsidP="005415A2">
          <w:pPr>
            <w:pStyle w:val="Default"/>
            <w:spacing w:line="276" w:lineRule="auto"/>
            <w:jc w:val="center"/>
            <w:rPr>
              <w:sz w:val="22"/>
              <w:szCs w:val="22"/>
            </w:rPr>
          </w:pPr>
          <w:r w:rsidRPr="00EA62F2">
            <w:rPr>
              <w:sz w:val="22"/>
              <w:szCs w:val="22"/>
            </w:rPr>
            <w:t>T.C.</w:t>
          </w:r>
        </w:p>
        <w:p w14:paraId="0C407BD5" w14:textId="77777777" w:rsidR="00EA62F2" w:rsidRPr="00EA62F2" w:rsidRDefault="00EA62F2" w:rsidP="005415A2">
          <w:pPr>
            <w:pStyle w:val="Default"/>
            <w:spacing w:line="276" w:lineRule="auto"/>
            <w:jc w:val="center"/>
            <w:rPr>
              <w:sz w:val="22"/>
              <w:szCs w:val="22"/>
            </w:rPr>
          </w:pPr>
          <w:r w:rsidRPr="00EA62F2">
            <w:rPr>
              <w:sz w:val="22"/>
              <w:szCs w:val="22"/>
            </w:rPr>
            <w:t>SELÇUK ÜNİVERSİTESİ</w:t>
          </w:r>
        </w:p>
        <w:p w14:paraId="20DB5F9D" w14:textId="77777777" w:rsidR="00EA62F2" w:rsidRPr="00EA62F2" w:rsidRDefault="00EA62F2" w:rsidP="005415A2">
          <w:pPr>
            <w:pStyle w:val="Default"/>
            <w:spacing w:line="276" w:lineRule="auto"/>
            <w:jc w:val="center"/>
            <w:rPr>
              <w:sz w:val="22"/>
              <w:szCs w:val="22"/>
            </w:rPr>
          </w:pPr>
          <w:r w:rsidRPr="00EA62F2">
            <w:rPr>
              <w:sz w:val="22"/>
              <w:szCs w:val="22"/>
            </w:rPr>
            <w:t>TEKNOLOJİ FAKÜLTESİ</w:t>
          </w:r>
        </w:p>
        <w:p w14:paraId="1AEFDD95" w14:textId="33D452D9" w:rsidR="00EA62F2" w:rsidRPr="00A36C5A" w:rsidRDefault="00F265F1" w:rsidP="005415A2">
          <w:pPr>
            <w:pStyle w:val="Default"/>
            <w:spacing w:line="276" w:lineRule="auto"/>
            <w:jc w:val="center"/>
            <w:rPr>
              <w:sz w:val="20"/>
            </w:rPr>
          </w:pPr>
          <w:r>
            <w:rPr>
              <w:sz w:val="22"/>
              <w:szCs w:val="22"/>
            </w:rPr>
            <w:t>ELEKTRİK ELEKTRONİK</w:t>
          </w:r>
          <w:r w:rsidR="00EA62F2" w:rsidRPr="00EA62F2">
            <w:rPr>
              <w:sz w:val="22"/>
              <w:szCs w:val="22"/>
            </w:rPr>
            <w:t xml:space="preserve"> MÜHENDİSLİĞİ BÖLÜMÜ</w:t>
          </w:r>
        </w:p>
      </w:tc>
      <w:tc>
        <w:tcPr>
          <w:tcW w:w="2835" w:type="dxa"/>
          <w:vAlign w:val="center"/>
        </w:tcPr>
        <w:tbl>
          <w:tblPr>
            <w:tblW w:w="2665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386"/>
            <w:gridCol w:w="1279"/>
          </w:tblGrid>
          <w:tr w:rsidR="00EA62F2" w:rsidRPr="000F6468" w14:paraId="03795E06" w14:textId="77777777" w:rsidTr="00F265F1">
            <w:trPr>
              <w:trHeight w:val="283"/>
              <w:jc w:val="right"/>
            </w:trPr>
            <w:tc>
              <w:tcPr>
                <w:tcW w:w="1386" w:type="dxa"/>
                <w:shd w:val="clear" w:color="auto" w:fill="auto"/>
                <w:vAlign w:val="center"/>
              </w:tcPr>
              <w:p w14:paraId="7F1464E8" w14:textId="77777777" w:rsidR="00EA62F2" w:rsidRPr="000F6468" w:rsidRDefault="00EA62F2" w:rsidP="005415A2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Doküman No</w:t>
                </w:r>
              </w:p>
            </w:tc>
            <w:tc>
              <w:tcPr>
                <w:tcW w:w="1279" w:type="dxa"/>
                <w:shd w:val="clear" w:color="auto" w:fill="auto"/>
                <w:vAlign w:val="center"/>
              </w:tcPr>
              <w:p w14:paraId="4C7018EF" w14:textId="5D489B1C" w:rsidR="00EA62F2" w:rsidRPr="000F6468" w:rsidRDefault="00EA62F2" w:rsidP="00EA62F2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TF-</w:t>
                </w:r>
                <w:r w:rsidR="00F265F1">
                  <w:rPr>
                    <w:rFonts w:ascii="Calibri" w:hAnsi="Calibri"/>
                    <w:sz w:val="20"/>
                    <w:szCs w:val="20"/>
                  </w:rPr>
                  <w:t>EEM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>-</w:t>
                </w:r>
                <w:r>
                  <w:rPr>
                    <w:rFonts w:ascii="Calibri" w:hAnsi="Calibri"/>
                    <w:sz w:val="20"/>
                    <w:szCs w:val="20"/>
                  </w:rPr>
                  <w:t>P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>F-01</w:t>
                </w:r>
              </w:p>
            </w:tc>
          </w:tr>
          <w:tr w:rsidR="00EA62F2" w:rsidRPr="000F6468" w14:paraId="3A438C59" w14:textId="77777777" w:rsidTr="00F265F1">
            <w:trPr>
              <w:trHeight w:val="283"/>
              <w:jc w:val="right"/>
            </w:trPr>
            <w:tc>
              <w:tcPr>
                <w:tcW w:w="1386" w:type="dxa"/>
                <w:shd w:val="clear" w:color="auto" w:fill="auto"/>
                <w:vAlign w:val="center"/>
              </w:tcPr>
              <w:p w14:paraId="6218AD72" w14:textId="77777777" w:rsidR="00EA62F2" w:rsidRPr="000F6468" w:rsidRDefault="00EA62F2" w:rsidP="005415A2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Tarihi</w:t>
                </w:r>
              </w:p>
            </w:tc>
            <w:tc>
              <w:tcPr>
                <w:tcW w:w="1279" w:type="dxa"/>
                <w:shd w:val="clear" w:color="auto" w:fill="auto"/>
                <w:vAlign w:val="center"/>
              </w:tcPr>
              <w:p w14:paraId="67C2E121" w14:textId="6B61F249" w:rsidR="00EA62F2" w:rsidRPr="000F6468" w:rsidRDefault="00EE58E5" w:rsidP="009E2476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</w:t>
                </w:r>
                <w:r w:rsidR="00F265F1">
                  <w:rPr>
                    <w:rFonts w:ascii="Calibri" w:hAnsi="Calibri"/>
                    <w:sz w:val="20"/>
                    <w:szCs w:val="20"/>
                  </w:rPr>
                  <w:t>1</w:t>
                </w:r>
                <w:r>
                  <w:rPr>
                    <w:rFonts w:ascii="Calibri" w:hAnsi="Calibri"/>
                    <w:sz w:val="20"/>
                    <w:szCs w:val="20"/>
                  </w:rPr>
                  <w:t>.0</w:t>
                </w:r>
                <w:r w:rsidR="00F265F1">
                  <w:rPr>
                    <w:rFonts w:ascii="Calibri" w:hAnsi="Calibri"/>
                    <w:sz w:val="20"/>
                    <w:szCs w:val="20"/>
                  </w:rPr>
                  <w:t>2</w:t>
                </w:r>
                <w:r>
                  <w:rPr>
                    <w:rFonts w:ascii="Calibri" w:hAnsi="Calibri"/>
                    <w:sz w:val="20"/>
                    <w:szCs w:val="20"/>
                  </w:rPr>
                  <w:t>.202</w:t>
                </w:r>
                <w:r w:rsidR="00F265F1">
                  <w:rPr>
                    <w:rFonts w:ascii="Calibri" w:hAnsi="Calibri"/>
                    <w:sz w:val="20"/>
                    <w:szCs w:val="20"/>
                  </w:rPr>
                  <w:t>5</w:t>
                </w:r>
              </w:p>
            </w:tc>
          </w:tr>
          <w:tr w:rsidR="00EA62F2" w:rsidRPr="000F6468" w14:paraId="0E234146" w14:textId="77777777" w:rsidTr="00F265F1">
            <w:trPr>
              <w:trHeight w:val="283"/>
              <w:jc w:val="right"/>
            </w:trPr>
            <w:tc>
              <w:tcPr>
                <w:tcW w:w="1386" w:type="dxa"/>
                <w:shd w:val="clear" w:color="auto" w:fill="auto"/>
                <w:vAlign w:val="center"/>
              </w:tcPr>
              <w:p w14:paraId="4C6C189C" w14:textId="77777777" w:rsidR="00EA62F2" w:rsidRPr="000F6468" w:rsidRDefault="00EA62F2" w:rsidP="005415A2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No</w:t>
                </w:r>
              </w:p>
            </w:tc>
            <w:tc>
              <w:tcPr>
                <w:tcW w:w="1279" w:type="dxa"/>
                <w:shd w:val="clear" w:color="auto" w:fill="auto"/>
                <w:vAlign w:val="center"/>
              </w:tcPr>
              <w:p w14:paraId="69F8F030" w14:textId="46FB89BD" w:rsidR="00EA62F2" w:rsidRPr="000F6468" w:rsidRDefault="00125EC6" w:rsidP="005415A2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</w:t>
                </w:r>
                <w:r w:rsidR="00F265F1">
                  <w:rPr>
                    <w:rFonts w:ascii="Calibri" w:hAnsi="Calibri"/>
                    <w:sz w:val="20"/>
                    <w:szCs w:val="20"/>
                  </w:rPr>
                  <w:t>2</w:t>
                </w:r>
              </w:p>
            </w:tc>
          </w:tr>
          <w:tr w:rsidR="00EA62F2" w:rsidRPr="000F6468" w14:paraId="5A8AEC48" w14:textId="77777777" w:rsidTr="00F265F1">
            <w:trPr>
              <w:trHeight w:val="283"/>
              <w:jc w:val="right"/>
            </w:trPr>
            <w:tc>
              <w:tcPr>
                <w:tcW w:w="1386" w:type="dxa"/>
                <w:shd w:val="clear" w:color="auto" w:fill="auto"/>
                <w:vAlign w:val="center"/>
              </w:tcPr>
              <w:p w14:paraId="798BDA1E" w14:textId="77777777" w:rsidR="00EA62F2" w:rsidRPr="000F6468" w:rsidRDefault="00EA62F2" w:rsidP="005415A2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Sayfa No</w:t>
                </w:r>
              </w:p>
            </w:tc>
            <w:tc>
              <w:tcPr>
                <w:tcW w:w="1279" w:type="dxa"/>
                <w:shd w:val="clear" w:color="auto" w:fill="auto"/>
                <w:vAlign w:val="center"/>
              </w:tcPr>
              <w:p w14:paraId="053B99E0" w14:textId="77777777" w:rsidR="00EA62F2" w:rsidRPr="000F6468" w:rsidRDefault="00EA62F2" w:rsidP="005415A2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PAGE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125EC6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 xml:space="preserve"> / 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NUMPAGES 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125EC6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</w:p>
            </w:tc>
          </w:tr>
        </w:tbl>
        <w:p w14:paraId="1E97720E" w14:textId="77777777" w:rsidR="00EA62F2" w:rsidRPr="0092477C" w:rsidRDefault="00EA62F2" w:rsidP="005415A2">
          <w:pPr>
            <w:pStyle w:val="Default"/>
            <w:jc w:val="center"/>
          </w:pPr>
        </w:p>
      </w:tc>
    </w:tr>
  </w:tbl>
  <w:p w14:paraId="0718DEBE" w14:textId="77777777" w:rsidR="00A167F2" w:rsidRPr="00912B44" w:rsidRDefault="00783F4A">
    <w:pPr>
      <w:pStyle w:val="stBilgi"/>
      <w:rPr>
        <w:color w:val="FFFFFF"/>
      </w:rPr>
    </w:pPr>
    <w:r w:rsidRPr="00912B44">
      <w:rPr>
        <w:color w:val="FFFFFF"/>
      </w:rPr>
      <w:t>E 3-</w:t>
    </w:r>
    <w:r w:rsidR="00FC484A" w:rsidRPr="00912B44">
      <w:rPr>
        <w:color w:val="FFFFFF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9A081A"/>
    <w:multiLevelType w:val="hybridMultilevel"/>
    <w:tmpl w:val="F2820EBC"/>
    <w:lvl w:ilvl="0" w:tplc="041F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num w:numId="1" w16cid:durableId="1428697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Nja0MDK1MDc0NDRR0lEKTi0uzszPAykwqQUAAMTr/iwAAAA="/>
  </w:docVars>
  <w:rsids>
    <w:rsidRoot w:val="00064E96"/>
    <w:rsid w:val="00025AC9"/>
    <w:rsid w:val="00030816"/>
    <w:rsid w:val="00033E5C"/>
    <w:rsid w:val="000469E5"/>
    <w:rsid w:val="00064E96"/>
    <w:rsid w:val="000B072B"/>
    <w:rsid w:val="000B27EE"/>
    <w:rsid w:val="000E547D"/>
    <w:rsid w:val="00125EC6"/>
    <w:rsid w:val="0015770B"/>
    <w:rsid w:val="00161C58"/>
    <w:rsid w:val="00173087"/>
    <w:rsid w:val="001747FD"/>
    <w:rsid w:val="0018110B"/>
    <w:rsid w:val="0019671C"/>
    <w:rsid w:val="001F6081"/>
    <w:rsid w:val="00244E8A"/>
    <w:rsid w:val="002563A8"/>
    <w:rsid w:val="00266922"/>
    <w:rsid w:val="002773A8"/>
    <w:rsid w:val="002A73B5"/>
    <w:rsid w:val="002C4246"/>
    <w:rsid w:val="002E3C2F"/>
    <w:rsid w:val="002F2B2C"/>
    <w:rsid w:val="00312517"/>
    <w:rsid w:val="00320074"/>
    <w:rsid w:val="003277B0"/>
    <w:rsid w:val="003A4AD0"/>
    <w:rsid w:val="003A5CBF"/>
    <w:rsid w:val="003D73B2"/>
    <w:rsid w:val="003E27D5"/>
    <w:rsid w:val="003E3D8F"/>
    <w:rsid w:val="003F3697"/>
    <w:rsid w:val="00402846"/>
    <w:rsid w:val="00437ABF"/>
    <w:rsid w:val="004540E4"/>
    <w:rsid w:val="00495F26"/>
    <w:rsid w:val="004B7A61"/>
    <w:rsid w:val="004D129A"/>
    <w:rsid w:val="0050170C"/>
    <w:rsid w:val="00505D5D"/>
    <w:rsid w:val="00510B25"/>
    <w:rsid w:val="00525758"/>
    <w:rsid w:val="005415A2"/>
    <w:rsid w:val="00545E7F"/>
    <w:rsid w:val="00553F23"/>
    <w:rsid w:val="00563FB5"/>
    <w:rsid w:val="005645CF"/>
    <w:rsid w:val="00573C77"/>
    <w:rsid w:val="00575315"/>
    <w:rsid w:val="005F60F8"/>
    <w:rsid w:val="0063032D"/>
    <w:rsid w:val="00663378"/>
    <w:rsid w:val="006873D4"/>
    <w:rsid w:val="006A4EAE"/>
    <w:rsid w:val="006A77E4"/>
    <w:rsid w:val="006B7C64"/>
    <w:rsid w:val="006C201B"/>
    <w:rsid w:val="006E7FDC"/>
    <w:rsid w:val="006F3930"/>
    <w:rsid w:val="00702341"/>
    <w:rsid w:val="00723001"/>
    <w:rsid w:val="00754119"/>
    <w:rsid w:val="00783F4A"/>
    <w:rsid w:val="007A4E53"/>
    <w:rsid w:val="007C4CEA"/>
    <w:rsid w:val="007F1AF2"/>
    <w:rsid w:val="007F6BE5"/>
    <w:rsid w:val="00800B08"/>
    <w:rsid w:val="00835CF5"/>
    <w:rsid w:val="008538B5"/>
    <w:rsid w:val="00855C66"/>
    <w:rsid w:val="00873955"/>
    <w:rsid w:val="00887F4B"/>
    <w:rsid w:val="00894B9C"/>
    <w:rsid w:val="008B67E6"/>
    <w:rsid w:val="008C0A52"/>
    <w:rsid w:val="008F69E7"/>
    <w:rsid w:val="00912B44"/>
    <w:rsid w:val="009242FD"/>
    <w:rsid w:val="00924F72"/>
    <w:rsid w:val="00936D16"/>
    <w:rsid w:val="0094713F"/>
    <w:rsid w:val="00963483"/>
    <w:rsid w:val="00982211"/>
    <w:rsid w:val="0099222B"/>
    <w:rsid w:val="009B1B3B"/>
    <w:rsid w:val="009B2623"/>
    <w:rsid w:val="009B5E28"/>
    <w:rsid w:val="009C1693"/>
    <w:rsid w:val="009E2476"/>
    <w:rsid w:val="009F2656"/>
    <w:rsid w:val="00A167F2"/>
    <w:rsid w:val="00A26F2D"/>
    <w:rsid w:val="00A34575"/>
    <w:rsid w:val="00A52C6D"/>
    <w:rsid w:val="00A52D2B"/>
    <w:rsid w:val="00AA25E2"/>
    <w:rsid w:val="00AA5E15"/>
    <w:rsid w:val="00AD2AC9"/>
    <w:rsid w:val="00B24AFD"/>
    <w:rsid w:val="00BA479A"/>
    <w:rsid w:val="00BC6877"/>
    <w:rsid w:val="00BC7F41"/>
    <w:rsid w:val="00BF622F"/>
    <w:rsid w:val="00C05730"/>
    <w:rsid w:val="00C10035"/>
    <w:rsid w:val="00C12E43"/>
    <w:rsid w:val="00C21073"/>
    <w:rsid w:val="00C24876"/>
    <w:rsid w:val="00C35827"/>
    <w:rsid w:val="00C3781A"/>
    <w:rsid w:val="00C45199"/>
    <w:rsid w:val="00C738DB"/>
    <w:rsid w:val="00C8480B"/>
    <w:rsid w:val="00CA7C21"/>
    <w:rsid w:val="00D05553"/>
    <w:rsid w:val="00D27D4E"/>
    <w:rsid w:val="00D303FD"/>
    <w:rsid w:val="00D32E65"/>
    <w:rsid w:val="00D52579"/>
    <w:rsid w:val="00D7240F"/>
    <w:rsid w:val="00D85BD1"/>
    <w:rsid w:val="00DB1404"/>
    <w:rsid w:val="00DB229C"/>
    <w:rsid w:val="00DC2634"/>
    <w:rsid w:val="00DE26B9"/>
    <w:rsid w:val="00DE5859"/>
    <w:rsid w:val="00E00998"/>
    <w:rsid w:val="00E2692D"/>
    <w:rsid w:val="00E326F5"/>
    <w:rsid w:val="00E473D4"/>
    <w:rsid w:val="00EA62F2"/>
    <w:rsid w:val="00ED56B4"/>
    <w:rsid w:val="00EE1046"/>
    <w:rsid w:val="00EE58E5"/>
    <w:rsid w:val="00F20D76"/>
    <w:rsid w:val="00F265F1"/>
    <w:rsid w:val="00F66A6F"/>
    <w:rsid w:val="00F71C2C"/>
    <w:rsid w:val="00F81B9F"/>
    <w:rsid w:val="00F92BDA"/>
    <w:rsid w:val="00FC2ED1"/>
    <w:rsid w:val="00FC475E"/>
    <w:rsid w:val="00FC484A"/>
    <w:rsid w:val="00FD5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89E7D60"/>
  <w15:chartTrackingRefBased/>
  <w15:docId w15:val="{4C1C7E2C-55E6-4A9E-BD05-B9A44D357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064E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semiHidden/>
    <w:rsid w:val="00DE5859"/>
    <w:rPr>
      <w:sz w:val="20"/>
      <w:szCs w:val="20"/>
      <w:lang w:eastAsia="tr-TR"/>
    </w:rPr>
  </w:style>
  <w:style w:type="paragraph" w:styleId="stBilgi">
    <w:name w:val="header"/>
    <w:basedOn w:val="Normal"/>
    <w:rsid w:val="00A167F2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A167F2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EA62F2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159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7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1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EM_Form1_ProjeMutabakatFormu</vt:lpstr>
      <vt:lpstr>Bilgisayar Mühendisliği Bölümü</vt:lpstr>
    </vt:vector>
  </TitlesOfParts>
  <Company>YTU CE Dept.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-EEM-PF-01_ProjeÖneriFormu</dc:title>
  <dc:subject/>
  <dc:creator>Özcan ÇATALTAŞ</dc:creator>
  <cp:keywords/>
  <cp:lastModifiedBy>Özcan ÇATALTAŞ</cp:lastModifiedBy>
  <cp:revision>9</cp:revision>
  <dcterms:created xsi:type="dcterms:W3CDTF">2025-01-16T20:33:00Z</dcterms:created>
  <dcterms:modified xsi:type="dcterms:W3CDTF">2025-02-02T15:24:00Z</dcterms:modified>
</cp:coreProperties>
</file>